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C662D" w14:textId="53F33575" w:rsidR="00963305" w:rsidRDefault="00000000">
      <w:pPr>
        <w:pStyle w:val="Heading1"/>
      </w:pPr>
      <w:bookmarkStart w:id="0" w:name="Xcd8f020ae159f56b7a866f9c91bc8ec1f5418e5"/>
      <w:bookmarkStart w:id="1" w:name="content"/>
      <w:r>
        <w:t xml:space="preserve">prevoz </w:t>
      </w:r>
      <w:proofErr w:type="spellStart"/>
      <w:r>
        <w:t>na</w:t>
      </w:r>
      <w:proofErr w:type="spellEnd"/>
      <w:r>
        <w:t xml:space="preserve"> </w:t>
      </w:r>
      <w:proofErr w:type="spellStart"/>
      <w:r>
        <w:t>Skopelosu</w:t>
      </w:r>
      <w:proofErr w:type="spellEnd"/>
      <w:r>
        <w:t xml:space="preserve"> (23. </w:t>
      </w:r>
      <w:proofErr w:type="spellStart"/>
      <w:r>
        <w:t>avgust</w:t>
      </w:r>
      <w:proofErr w:type="spellEnd"/>
      <w:r>
        <w:t> – 4. septembar 2025)</w:t>
      </w:r>
    </w:p>
    <w:p w14:paraId="55F8BC11" w14:textId="77777777" w:rsidR="00963305" w:rsidRDefault="00000000">
      <w:pPr>
        <w:pStyle w:val="Heading2"/>
      </w:pPr>
      <w:bookmarkStart w:id="2" w:name="kontekst"/>
      <w:r>
        <w:t>Kontekst</w:t>
      </w:r>
    </w:p>
    <w:p w14:paraId="4253AB59" w14:textId="77777777" w:rsidR="00963305" w:rsidRDefault="00000000">
      <w:pPr>
        <w:pStyle w:val="FirstParagraph"/>
      </w:pPr>
      <w:r>
        <w:t xml:space="preserve">Plan puta obuhvata boravak na ostrvu </w:t>
      </w:r>
      <w:r>
        <w:rPr>
          <w:b/>
          <w:bCs/>
        </w:rPr>
        <w:t>Skopelos</w:t>
      </w:r>
      <w:r>
        <w:t xml:space="preserve"> od </w:t>
      </w:r>
      <w:r>
        <w:rPr>
          <w:b/>
          <w:bCs/>
        </w:rPr>
        <w:t>23. avgusta do 4. septembra 2025</w:t>
      </w:r>
      <w:r>
        <w:t>. Opcija 1 predviđa korišćenje lokalnog autobusa ~7 dana, a opcija 2 iznajmljivanje vozila (quad ili auto) 2–4 dana. Istaknuta cena ~2 € po osobi u jednom pravcu sugeriše korišćenje autobusa do obližnjih plaža. Činjenice u ovom istraživanju odnose se na najnoviju objavljenu sezonu (posljednje ažuriranje 11. maja 2025.), što bi trebalo da bude važeći vozni red za kasno leto 2025. godine.</w:t>
      </w:r>
    </w:p>
    <w:p w14:paraId="1EE140A3" w14:textId="77777777" w:rsidR="00963305" w:rsidRDefault="00000000">
      <w:pPr>
        <w:pStyle w:val="Heading2"/>
      </w:pPr>
      <w:bookmarkStart w:id="3" w:name="opcija-1-lokalni-autobus"/>
      <w:bookmarkEnd w:id="2"/>
      <w:r>
        <w:t>Opcija 1 – Lokalni autobus</w:t>
      </w:r>
    </w:p>
    <w:p w14:paraId="427975BF" w14:textId="77777777" w:rsidR="00963305" w:rsidRDefault="00000000">
      <w:pPr>
        <w:pStyle w:val="Heading3"/>
      </w:pPr>
      <w:bookmarkStart w:id="4" w:name="vozni-red-i-važni-detalji"/>
      <w:r>
        <w:t>Vozni red i važni detalji</w:t>
      </w:r>
    </w:p>
    <w:p w14:paraId="48A6F3A2" w14:textId="77777777" w:rsidR="00963305" w:rsidRDefault="00000000">
      <w:pPr>
        <w:pStyle w:val="FirstParagraph"/>
      </w:pPr>
      <w:r>
        <w:t xml:space="preserve">Skopelos je uveo modernu autobusku uslugu (KTEL Magnesias) koja saobraća cijelom dužinom ostrva. Linija A povezuje </w:t>
      </w:r>
      <w:r>
        <w:rPr>
          <w:b/>
          <w:bCs/>
        </w:rPr>
        <w:t>Skopelos Chora (grad)</w:t>
      </w:r>
      <w:r>
        <w:t xml:space="preserve"> sa svim plažama južne obale, prolazi kroz </w:t>
      </w:r>
      <w:r>
        <w:rPr>
          <w:b/>
          <w:bCs/>
        </w:rPr>
        <w:t>Neo Klima</w:t>
      </w:r>
      <w:r>
        <w:t xml:space="preserve">, </w:t>
      </w:r>
      <w:r>
        <w:rPr>
          <w:b/>
          <w:bCs/>
        </w:rPr>
        <w:t>Old Klima</w:t>
      </w:r>
      <w:r>
        <w:t xml:space="preserve">, </w:t>
      </w:r>
      <w:r>
        <w:rPr>
          <w:b/>
          <w:bCs/>
        </w:rPr>
        <w:t>Glossu</w:t>
      </w:r>
      <w:r>
        <w:t xml:space="preserve"> i završava u </w:t>
      </w:r>
      <w:r>
        <w:rPr>
          <w:b/>
          <w:bCs/>
        </w:rPr>
        <w:t>luci Loutraki</w:t>
      </w:r>
      <w:r>
        <w:t xml:space="preserve">. U ljetnoj sezoni (jul–septembar) autobusi polaze iz grada </w:t>
      </w:r>
      <w:r>
        <w:rPr>
          <w:b/>
          <w:bCs/>
        </w:rPr>
        <w:t>20 puta dnevno</w:t>
      </w:r>
      <w:r>
        <w:t xml:space="preserve">, otprilike svakih 60‑90 minuta između 7 ujutro i 00:45. Polasci iz Skopelosa navedeni su na zvaničnom sajtu skopelosweb (ažurirano 11. 05. 2025.): </w:t>
      </w:r>
      <w:r>
        <w:rPr>
          <w:b/>
          <w:bCs/>
        </w:rPr>
        <w:t>07:00, 08:30, 10:00, 10:30, 11:30, 12:00, 12:30, 13:00, 14:30, 15:00, 15:30, 16:00, 17:00, 17:30, 18:00, 18:45, 19:00, 20:30, 22:00, 23:30 i 00:45</w:t>
      </w:r>
      <w:hyperlink r:id="rId5" w:anchor=":~:text=,00%3A45">
        <w:r>
          <w:rPr>
            <w:rStyle w:val="Hyperlink"/>
          </w:rPr>
          <w:t>[1]</w:t>
        </w:r>
      </w:hyperlink>
      <w:r>
        <w:t>.</w:t>
      </w:r>
    </w:p>
    <w:p w14:paraId="47DD601F" w14:textId="77777777" w:rsidR="00963305" w:rsidRDefault="00000000">
      <w:pPr>
        <w:pStyle w:val="BodyText"/>
      </w:pPr>
      <w:r>
        <w:t xml:space="preserve">Autobus iz Loutrakija/Glosse nazad prema Skopelosu ide 19 puta dnevno – polasci su </w:t>
      </w:r>
      <w:r>
        <w:rPr>
          <w:b/>
          <w:bCs/>
        </w:rPr>
        <w:t>08:15, 10:00, 11:00, 11:30 (×2), 13:00, 13:30 (×2), 14:15, 15:45, 16:00, 16:30, 17:30, 18:00, 19:00 (×2), 20:40, 22:00, 23:15 i 00:45</w:t>
      </w:r>
      <w:hyperlink r:id="rId6" w:anchor=":~:text=,00%3A450%3A45">
        <w:r>
          <w:rPr>
            <w:rStyle w:val="Hyperlink"/>
          </w:rPr>
          <w:t>[2]</w:t>
        </w:r>
      </w:hyperlink>
      <w:r>
        <w:t>.</w:t>
      </w:r>
    </w:p>
    <w:p w14:paraId="12BD700A" w14:textId="77777777" w:rsidR="00963305" w:rsidRDefault="00000000">
      <w:pPr>
        <w:pStyle w:val="BodyText"/>
      </w:pPr>
      <w:r>
        <w:rPr>
          <w:b/>
          <w:bCs/>
        </w:rPr>
        <w:t>Vrijeme putovanja:</w:t>
      </w:r>
      <w:r>
        <w:t xml:space="preserve"> ruta je duga ~33 km i obilazi 11 glavnih stajališta. Prema zvaničnoj tabeli, putovanje od Skopelosa do najbližih plaža traje 5–12 min (Stafylos/Velanio 4 km, 5 min; Agnontas 7,8 km, 11 min; Limnonari 8,7 km, 12 min), do Panormosa 25–30 min, do plaža Milia/Kastani/Ftelia 35–45 min, do Neo Klima/Hovolo 45–50 min, do Old Klima 55 min, a do Glosse/Loutrakija oko 55–65 min</w:t>
      </w:r>
      <w:hyperlink r:id="rId7" w:anchor=":~:text=,00%3A45">
        <w:r>
          <w:rPr>
            <w:rStyle w:val="Hyperlink"/>
          </w:rPr>
          <w:t>[3]</w:t>
        </w:r>
      </w:hyperlink>
      <w:r>
        <w:t>. Povratak traje isto toliko.</w:t>
      </w:r>
    </w:p>
    <w:p w14:paraId="087FDCE5" w14:textId="77777777" w:rsidR="00963305" w:rsidRDefault="00000000">
      <w:pPr>
        <w:pStyle w:val="Heading3"/>
      </w:pPr>
      <w:bookmarkStart w:id="5" w:name="cena-karata"/>
      <w:bookmarkEnd w:id="4"/>
      <w:r>
        <w:t>Cena karata</w:t>
      </w:r>
    </w:p>
    <w:p w14:paraId="2C49E594" w14:textId="77777777" w:rsidR="00963305" w:rsidRDefault="00000000">
      <w:pPr>
        <w:pStyle w:val="FirstParagraph"/>
      </w:pPr>
      <w:r>
        <w:t>Autobusne karte se plaćaju na ulazu; nema dnevnih ili sedmičnih karata. Cene zavise od distance</w:t>
      </w:r>
      <w:hyperlink r:id="rId8" w:anchor=":~:text=SKOPELOS%20LOCAL%20BUSES%20TICKET%20PRICES">
        <w:r>
          <w:rPr>
            <w:rStyle w:val="Hyperlink"/>
          </w:rPr>
          <w:t>[4]</w:t>
        </w:r>
      </w:hyperlink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329"/>
        <w:gridCol w:w="1441"/>
        <w:gridCol w:w="2806"/>
      </w:tblGrid>
      <w:tr w:rsidR="00963305" w14:paraId="266A14B2" w14:textId="77777777" w:rsidTr="009633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F934EF" w14:textId="77777777" w:rsidR="00963305" w:rsidRDefault="00000000">
            <w:pPr>
              <w:pStyle w:val="Compact"/>
            </w:pPr>
            <w:r>
              <w:t>Destinacije (jedan pravac)</w:t>
            </w:r>
          </w:p>
        </w:tc>
        <w:tc>
          <w:tcPr>
            <w:tcW w:w="0" w:type="auto"/>
          </w:tcPr>
          <w:p w14:paraId="58708A51" w14:textId="77777777" w:rsidR="00963305" w:rsidRDefault="00000000">
            <w:pPr>
              <w:pStyle w:val="Compact"/>
            </w:pPr>
            <w:r>
              <w:t>Cena po osobi</w:t>
            </w:r>
          </w:p>
        </w:tc>
        <w:tc>
          <w:tcPr>
            <w:tcW w:w="0" w:type="auto"/>
          </w:tcPr>
          <w:p w14:paraId="707728EE" w14:textId="77777777" w:rsidR="00963305" w:rsidRDefault="00000000">
            <w:pPr>
              <w:pStyle w:val="Compact"/>
            </w:pPr>
            <w:r>
              <w:t>Napomene</w:t>
            </w:r>
          </w:p>
        </w:tc>
      </w:tr>
      <w:tr w:rsidR="00963305" w14:paraId="79A5DE17" w14:textId="77777777">
        <w:tc>
          <w:tcPr>
            <w:tcW w:w="0" w:type="auto"/>
          </w:tcPr>
          <w:p w14:paraId="4EA8A93C" w14:textId="77777777" w:rsidR="00963305" w:rsidRDefault="00000000">
            <w:pPr>
              <w:pStyle w:val="Compact"/>
            </w:pPr>
            <w:r>
              <w:rPr>
                <w:b/>
                <w:bCs/>
              </w:rPr>
              <w:t>Skopelos – Stafylos/Velanio/Agnontas</w:t>
            </w:r>
          </w:p>
        </w:tc>
        <w:tc>
          <w:tcPr>
            <w:tcW w:w="0" w:type="auto"/>
          </w:tcPr>
          <w:p w14:paraId="377141F5" w14:textId="77777777" w:rsidR="00963305" w:rsidRDefault="00000000">
            <w:pPr>
              <w:pStyle w:val="Compact"/>
            </w:pPr>
            <w:r>
              <w:rPr>
                <w:b/>
                <w:bCs/>
              </w:rPr>
              <w:t>2 €</w:t>
            </w:r>
            <w:hyperlink r:id="rId9" w:anchor=":~:text=SKOPELOS%20LOCAL%20BUSES%20TICKET%20PRICES">
              <w:r>
                <w:rPr>
                  <w:rStyle w:val="Hyperlink"/>
                </w:rPr>
                <w:t>[5]</w:t>
              </w:r>
            </w:hyperlink>
          </w:p>
        </w:tc>
        <w:tc>
          <w:tcPr>
            <w:tcW w:w="0" w:type="auto"/>
          </w:tcPr>
          <w:p w14:paraId="0EFC21B5" w14:textId="77777777" w:rsidR="00963305" w:rsidRDefault="00000000">
            <w:pPr>
              <w:pStyle w:val="Compact"/>
            </w:pPr>
            <w:r>
              <w:t>najbliže plaže; vožnja 5–11 min</w:t>
            </w:r>
          </w:p>
        </w:tc>
      </w:tr>
      <w:tr w:rsidR="00963305" w14:paraId="0CDFF8F8" w14:textId="77777777">
        <w:tc>
          <w:tcPr>
            <w:tcW w:w="0" w:type="auto"/>
          </w:tcPr>
          <w:p w14:paraId="6B46012E" w14:textId="77777777" w:rsidR="00963305" w:rsidRDefault="00000000">
            <w:pPr>
              <w:pStyle w:val="Compact"/>
            </w:pPr>
            <w:r>
              <w:rPr>
                <w:b/>
                <w:bCs/>
              </w:rPr>
              <w:t>Skopelos – Panormos</w:t>
            </w:r>
          </w:p>
        </w:tc>
        <w:tc>
          <w:tcPr>
            <w:tcW w:w="0" w:type="auto"/>
          </w:tcPr>
          <w:p w14:paraId="77A8200B" w14:textId="77777777" w:rsidR="00963305" w:rsidRDefault="00000000">
            <w:pPr>
              <w:pStyle w:val="Compact"/>
            </w:pPr>
            <w:r>
              <w:rPr>
                <w:b/>
                <w:bCs/>
              </w:rPr>
              <w:t>3 €</w:t>
            </w:r>
            <w:hyperlink r:id="rId10" w:anchor=":~:text=%E2%82%AC%203">
              <w:r>
                <w:rPr>
                  <w:rStyle w:val="Hyperlink"/>
                </w:rPr>
                <w:t>[6]</w:t>
              </w:r>
            </w:hyperlink>
          </w:p>
        </w:tc>
        <w:tc>
          <w:tcPr>
            <w:tcW w:w="0" w:type="auto"/>
          </w:tcPr>
          <w:p w14:paraId="07E23A37" w14:textId="77777777" w:rsidR="00963305" w:rsidRDefault="00000000">
            <w:pPr>
              <w:pStyle w:val="Compact"/>
            </w:pPr>
            <w:r>
              <w:t>oko 25–30 min</w:t>
            </w:r>
          </w:p>
        </w:tc>
      </w:tr>
      <w:tr w:rsidR="00963305" w14:paraId="45C56C8F" w14:textId="77777777">
        <w:tc>
          <w:tcPr>
            <w:tcW w:w="0" w:type="auto"/>
          </w:tcPr>
          <w:p w14:paraId="075F0349" w14:textId="77777777" w:rsidR="00963305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Skopelos – Milia/Kastani/Ftelia/Neo Klima/Hovolo</w:t>
            </w:r>
          </w:p>
        </w:tc>
        <w:tc>
          <w:tcPr>
            <w:tcW w:w="0" w:type="auto"/>
          </w:tcPr>
          <w:p w14:paraId="630DBC0B" w14:textId="77777777" w:rsidR="00963305" w:rsidRDefault="00000000">
            <w:pPr>
              <w:pStyle w:val="Compact"/>
            </w:pPr>
            <w:r>
              <w:rPr>
                <w:b/>
                <w:bCs/>
              </w:rPr>
              <w:t>4 €</w:t>
            </w:r>
            <w:hyperlink r:id="rId11" w:anchor=":~:text=%E2%82%AC%204">
              <w:r>
                <w:rPr>
                  <w:rStyle w:val="Hyperlink"/>
                </w:rPr>
                <w:t>[7]</w:t>
              </w:r>
            </w:hyperlink>
          </w:p>
        </w:tc>
        <w:tc>
          <w:tcPr>
            <w:tcW w:w="0" w:type="auto"/>
          </w:tcPr>
          <w:p w14:paraId="20F3D880" w14:textId="77777777" w:rsidR="00963305" w:rsidRDefault="00000000">
            <w:pPr>
              <w:pStyle w:val="Compact"/>
            </w:pPr>
            <w:r>
              <w:t>35–50 min; brda iznad plaža</w:t>
            </w:r>
          </w:p>
        </w:tc>
      </w:tr>
      <w:tr w:rsidR="00963305" w14:paraId="15B6FD50" w14:textId="77777777">
        <w:tc>
          <w:tcPr>
            <w:tcW w:w="0" w:type="auto"/>
          </w:tcPr>
          <w:p w14:paraId="41E27D6B" w14:textId="77777777" w:rsidR="00963305" w:rsidRDefault="00000000">
            <w:pPr>
              <w:pStyle w:val="Compact"/>
            </w:pPr>
            <w:r>
              <w:rPr>
                <w:b/>
                <w:bCs/>
              </w:rPr>
              <w:t>Skopelos – Old Klima/Glossa/Loutraki</w:t>
            </w:r>
          </w:p>
        </w:tc>
        <w:tc>
          <w:tcPr>
            <w:tcW w:w="0" w:type="auto"/>
          </w:tcPr>
          <w:p w14:paraId="28F2590D" w14:textId="77777777" w:rsidR="00963305" w:rsidRDefault="00000000">
            <w:pPr>
              <w:pStyle w:val="Compact"/>
            </w:pPr>
            <w:r>
              <w:rPr>
                <w:b/>
                <w:bCs/>
              </w:rPr>
              <w:t>5 €</w:t>
            </w:r>
            <w:hyperlink r:id="rId12" w:anchor=":~:text=%E2%82%AC%205">
              <w:r>
                <w:rPr>
                  <w:rStyle w:val="Hyperlink"/>
                </w:rPr>
                <w:t>[8]</w:t>
              </w:r>
            </w:hyperlink>
          </w:p>
        </w:tc>
        <w:tc>
          <w:tcPr>
            <w:tcW w:w="0" w:type="auto"/>
          </w:tcPr>
          <w:p w14:paraId="744EFFC4" w14:textId="77777777" w:rsidR="00963305" w:rsidRDefault="00000000">
            <w:pPr>
              <w:pStyle w:val="Compact"/>
            </w:pPr>
            <w:r>
              <w:t>put traje oko 55–65 min</w:t>
            </w:r>
          </w:p>
        </w:tc>
      </w:tr>
    </w:tbl>
    <w:p w14:paraId="2820AA53" w14:textId="77777777" w:rsidR="00963305" w:rsidRDefault="00000000">
      <w:pPr>
        <w:pStyle w:val="BodyText"/>
      </w:pPr>
      <w:r>
        <w:rPr>
          <w:b/>
          <w:bCs/>
        </w:rPr>
        <w:t>Primer dnevnog troška:</w:t>
      </w:r>
      <w:r>
        <w:t xml:space="preserve"> ukoliko par planira odlazak i povratak do najbližih plaža (tarifa 2 €), ukupna dnevna cena za dvoje iznosi </w:t>
      </w:r>
      <w:r>
        <w:rPr>
          <w:b/>
          <w:bCs/>
        </w:rPr>
        <w:t>8 €</w:t>
      </w:r>
      <w:r>
        <w:t xml:space="preserve"> (2 € × 2 osobe × 2 smjera). Za odlazak do srednjih plaža (Panormos) cena je 12 € dnevno (3 € × 2 osobe × 2), dok odlazak do udaljenih plaža (Milia/Neo Klima/Glossa) može biti 16–20 € dnevno. Ukupni trošak za </w:t>
      </w:r>
      <w:r>
        <w:rPr>
          <w:b/>
          <w:bCs/>
        </w:rPr>
        <w:t>7 dana</w:t>
      </w:r>
      <w:r>
        <w:t xml:space="preserve"> autobusom iznosi </w:t>
      </w:r>
      <w:r>
        <w:rPr>
          <w:b/>
          <w:bCs/>
        </w:rPr>
        <w:t>56 €</w:t>
      </w:r>
      <w:r>
        <w:t xml:space="preserve"> (ako koristite kartu od 2 €) ili 84 € (za 3 €) itd.</w:t>
      </w:r>
    </w:p>
    <w:p w14:paraId="0832F7D7" w14:textId="77777777" w:rsidR="00963305" w:rsidRDefault="00000000">
      <w:pPr>
        <w:pStyle w:val="Heading3"/>
      </w:pPr>
      <w:bookmarkStart w:id="6" w:name="prednosti-i-ograničenja-autobusa"/>
      <w:bookmarkEnd w:id="5"/>
      <w:r>
        <w:t>Prednosti i ograničenja autobusa</w:t>
      </w:r>
    </w:p>
    <w:p w14:paraId="265AA3BC" w14:textId="77777777" w:rsidR="0096330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Niska cena</w:t>
      </w:r>
      <w:r>
        <w:t xml:space="preserve"> – 2–5 € po osobi; pogodno za kratke relacije.</w:t>
      </w:r>
    </w:p>
    <w:p w14:paraId="7E4838B6" w14:textId="77777777" w:rsidR="0096330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okriće ostrva</w:t>
      </w:r>
      <w:r>
        <w:t xml:space="preserve"> – glavna linija prolazi pored većine popularnih plaža i sela.</w:t>
      </w:r>
    </w:p>
    <w:p w14:paraId="33B4A105" w14:textId="77777777" w:rsidR="0096330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oderni autobusi sa real‑time rasporedom</w:t>
      </w:r>
      <w:r>
        <w:t xml:space="preserve"> – usluga je uvedena 2025. godine i nudi klimatizovane autobuse i mogućnost kupovine karata kod vozača</w:t>
      </w:r>
      <w:hyperlink r:id="rId13" w:anchor=":~:text=,00%3A45">
        <w:r>
          <w:rPr>
            <w:rStyle w:val="Hyperlink"/>
          </w:rPr>
          <w:t>[9]</w:t>
        </w:r>
      </w:hyperlink>
      <w:r>
        <w:t>.</w:t>
      </w:r>
    </w:p>
    <w:p w14:paraId="3391FCE2" w14:textId="77777777" w:rsidR="0096330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aspored varira</w:t>
      </w:r>
      <w:r>
        <w:t xml:space="preserve"> – iako polasci idu do kasno uveče (00:45), vozni red se može smanjiti u septembru (kraći dan, manje polazaka). Provjerite lokalno.</w:t>
      </w:r>
    </w:p>
    <w:p w14:paraId="029F2932" w14:textId="77777777" w:rsidR="0096330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Za neke plaže potrebna šetnja</w:t>
      </w:r>
      <w:r>
        <w:t xml:space="preserve"> – stajališta za Stafylos, Velanio, Limnonari, Milia, Kastani i Ftelia nalaze se na brdu, pa je potrebno proći 300–500 m nizbrdo/nizbrdo do plaže</w:t>
      </w:r>
      <w:hyperlink r:id="rId14" w:anchor=":~:text=At%20the%20beaches%20of%20STAFYLOS,it%20is%20a%20dirt%20road">
        <w:r>
          <w:rPr>
            <w:rStyle w:val="Hyperlink"/>
          </w:rPr>
          <w:t>[10]</w:t>
        </w:r>
      </w:hyperlink>
      <w:r>
        <w:t>.</w:t>
      </w:r>
    </w:p>
    <w:p w14:paraId="2EFC1465" w14:textId="77777777" w:rsidR="00963305" w:rsidRDefault="00000000">
      <w:pPr>
        <w:pStyle w:val="Heading2"/>
      </w:pPr>
      <w:bookmarkStart w:id="7" w:name="opcija-2-iznajmljivanje-vozila-quadauto"/>
      <w:bookmarkEnd w:id="3"/>
      <w:bookmarkEnd w:id="6"/>
      <w:r>
        <w:t>Opcija 2 – Iznajmljivanje vozila (quad/auto)</w:t>
      </w:r>
    </w:p>
    <w:p w14:paraId="17A72723" w14:textId="77777777" w:rsidR="00963305" w:rsidRDefault="00000000">
      <w:pPr>
        <w:pStyle w:val="FirstParagraph"/>
      </w:pPr>
      <w:r>
        <w:t>Ukoliko želite veću fleksibilnost, iznajmljivanje vozila omogućava obilazak zabačenih plaža i manastira bez oslanjanja na vozni red.</w:t>
      </w:r>
    </w:p>
    <w:p w14:paraId="029515ED" w14:textId="77777777" w:rsidR="00963305" w:rsidRDefault="00000000">
      <w:pPr>
        <w:pStyle w:val="Heading3"/>
      </w:pPr>
      <w:bookmarkStart w:id="8" w:name="cijene-najma-i-uslovi"/>
      <w:r>
        <w:t>Cijene najma i uslovi</w:t>
      </w:r>
    </w:p>
    <w:p w14:paraId="2C76DF05" w14:textId="77777777" w:rsidR="0096330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okalna agencija Magic Cars</w:t>
      </w:r>
      <w:r>
        <w:t xml:space="preserve"> nudi </w:t>
      </w:r>
      <w:r>
        <w:rPr>
          <w:b/>
          <w:bCs/>
        </w:rPr>
        <w:t>automobile već od 18 €/dan, skutere od 10 €/dan i quadove od 15 €/dan</w:t>
      </w:r>
      <w:hyperlink r:id="rId15" w:anchor=":~:text=Best%20Rate%20Guarantee">
        <w:r>
          <w:rPr>
            <w:rStyle w:val="Hyperlink"/>
          </w:rPr>
          <w:t>[11]</w:t>
        </w:r>
      </w:hyperlink>
      <w:r>
        <w:t>. Cene uključuju porez, neograničen broj kilometara, 24‑časovnu asistenciju i besplatnu dostavu do hotela</w:t>
      </w:r>
      <w:hyperlink r:id="rId16" w:anchor=":~:text=Brands">
        <w:r>
          <w:rPr>
            <w:rStyle w:val="Hyperlink"/>
          </w:rPr>
          <w:t>[12]</w:t>
        </w:r>
      </w:hyperlink>
      <w:r>
        <w:t>.</w:t>
      </w:r>
    </w:p>
    <w:p w14:paraId="675685F4" w14:textId="77777777" w:rsidR="0096330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Visoka sezona</w:t>
      </w:r>
      <w:r>
        <w:t xml:space="preserve">: u julu i avgustu potražnja je velika; putnici iz prijašnjih godina navode da se quadi kreću oko </w:t>
      </w:r>
      <w:r>
        <w:rPr>
          <w:b/>
          <w:bCs/>
        </w:rPr>
        <w:t>25–40 € na dan</w:t>
      </w:r>
      <w:r>
        <w:t>, a automobili 30–50 € dnevno, zavisno od modela. Stariji forumi (TripAdvisor) spominju da su 2018. quadi koštali 25 € dnevno</w:t>
      </w:r>
      <w:hyperlink r:id="rId17" w:anchor=":~:text=First%20price%20%E2%82%AC50%20a%20day,for%202%20weeks">
        <w:r>
          <w:rPr>
            <w:rStyle w:val="Hyperlink"/>
          </w:rPr>
          <w:t>[13]</w:t>
        </w:r>
      </w:hyperlink>
      <w:r>
        <w:t>, pa je realno očekivati rast cena.</w:t>
      </w:r>
    </w:p>
    <w:p w14:paraId="7D5DC8E3" w14:textId="77777777" w:rsidR="0096330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inimalni period</w:t>
      </w:r>
      <w:r>
        <w:t>: većina agencija traži najam od 1 dana, a za period 2–4 dana nude popuste. Preporučuje se rezervacija unaprijed, naročito za period 23. avgust – 4. septembar.</w:t>
      </w:r>
    </w:p>
    <w:p w14:paraId="11F0B836" w14:textId="77777777" w:rsidR="0096330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ozvole i sigurnost</w:t>
      </w:r>
      <w:r>
        <w:t>: za upravljanje quadovima od 150 cc i više potrebna je vozačka dozvola B kategorije; potražite dodatno osiguranje.</w:t>
      </w:r>
    </w:p>
    <w:p w14:paraId="5AD799F3" w14:textId="77777777" w:rsidR="00963305" w:rsidRDefault="00000000">
      <w:pPr>
        <w:pStyle w:val="Heading3"/>
      </w:pPr>
      <w:bookmarkStart w:id="9" w:name="procena-troška-najma"/>
      <w:bookmarkEnd w:id="8"/>
      <w:r>
        <w:lastRenderedPageBreak/>
        <w:t>Procena troška najma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01"/>
        <w:gridCol w:w="2848"/>
        <w:gridCol w:w="1609"/>
        <w:gridCol w:w="1609"/>
        <w:gridCol w:w="1609"/>
      </w:tblGrid>
      <w:tr w:rsidR="00963305" w14:paraId="4F86B687" w14:textId="77777777" w:rsidTr="009633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39F12C" w14:textId="77777777" w:rsidR="00963305" w:rsidRDefault="00000000">
            <w:pPr>
              <w:pStyle w:val="Compact"/>
            </w:pPr>
            <w:r>
              <w:t>Vrsta vozila</w:t>
            </w:r>
          </w:p>
        </w:tc>
        <w:tc>
          <w:tcPr>
            <w:tcW w:w="0" w:type="auto"/>
          </w:tcPr>
          <w:p w14:paraId="75E5DC0E" w14:textId="77777777" w:rsidR="00963305" w:rsidRDefault="00000000">
            <w:pPr>
              <w:pStyle w:val="Compact"/>
            </w:pPr>
            <w:r>
              <w:t>Prosječna cena u visokoj sezoni*</w:t>
            </w:r>
          </w:p>
        </w:tc>
        <w:tc>
          <w:tcPr>
            <w:tcW w:w="0" w:type="auto"/>
          </w:tcPr>
          <w:p w14:paraId="0E37F256" w14:textId="77777777" w:rsidR="00963305" w:rsidRDefault="00000000">
            <w:pPr>
              <w:pStyle w:val="Compact"/>
            </w:pPr>
            <w:r>
              <w:t>Trošak za 2 dana</w:t>
            </w:r>
          </w:p>
        </w:tc>
        <w:tc>
          <w:tcPr>
            <w:tcW w:w="0" w:type="auto"/>
          </w:tcPr>
          <w:p w14:paraId="13587A6D" w14:textId="77777777" w:rsidR="00963305" w:rsidRDefault="00000000">
            <w:pPr>
              <w:pStyle w:val="Compact"/>
            </w:pPr>
            <w:r>
              <w:t>Trošak za 3 dana</w:t>
            </w:r>
          </w:p>
        </w:tc>
        <w:tc>
          <w:tcPr>
            <w:tcW w:w="0" w:type="auto"/>
          </w:tcPr>
          <w:p w14:paraId="445D6F61" w14:textId="77777777" w:rsidR="00963305" w:rsidRDefault="00000000">
            <w:pPr>
              <w:pStyle w:val="Compact"/>
            </w:pPr>
            <w:r>
              <w:t>Trošak za 4 dana</w:t>
            </w:r>
          </w:p>
        </w:tc>
      </w:tr>
      <w:tr w:rsidR="00963305" w14:paraId="5217E154" w14:textId="77777777">
        <w:tc>
          <w:tcPr>
            <w:tcW w:w="0" w:type="auto"/>
          </w:tcPr>
          <w:p w14:paraId="7E152E28" w14:textId="77777777" w:rsidR="00963305" w:rsidRDefault="00000000">
            <w:pPr>
              <w:pStyle w:val="Compact"/>
            </w:pPr>
            <w:r>
              <w:rPr>
                <w:b/>
                <w:bCs/>
              </w:rPr>
              <w:t>Quad</w:t>
            </w:r>
          </w:p>
        </w:tc>
        <w:tc>
          <w:tcPr>
            <w:tcW w:w="0" w:type="auto"/>
          </w:tcPr>
          <w:p w14:paraId="0D98C1ED" w14:textId="77777777" w:rsidR="00963305" w:rsidRDefault="00000000">
            <w:pPr>
              <w:pStyle w:val="Compact"/>
            </w:pPr>
            <w:r>
              <w:t>25–40 € / dan</w:t>
            </w:r>
          </w:p>
        </w:tc>
        <w:tc>
          <w:tcPr>
            <w:tcW w:w="0" w:type="auto"/>
          </w:tcPr>
          <w:p w14:paraId="38544B48" w14:textId="77777777" w:rsidR="00963305" w:rsidRDefault="00000000">
            <w:pPr>
              <w:pStyle w:val="Compact"/>
            </w:pPr>
            <w:r>
              <w:t>50–80 €</w:t>
            </w:r>
          </w:p>
        </w:tc>
        <w:tc>
          <w:tcPr>
            <w:tcW w:w="0" w:type="auto"/>
          </w:tcPr>
          <w:p w14:paraId="14D8ED1D" w14:textId="77777777" w:rsidR="00963305" w:rsidRDefault="00000000">
            <w:pPr>
              <w:pStyle w:val="Compact"/>
            </w:pPr>
            <w:r>
              <w:t>75–120 €</w:t>
            </w:r>
          </w:p>
        </w:tc>
        <w:tc>
          <w:tcPr>
            <w:tcW w:w="0" w:type="auto"/>
          </w:tcPr>
          <w:p w14:paraId="610D30D9" w14:textId="77777777" w:rsidR="00963305" w:rsidRDefault="00000000">
            <w:pPr>
              <w:pStyle w:val="Compact"/>
            </w:pPr>
            <w:r>
              <w:t>100–160 €</w:t>
            </w:r>
          </w:p>
        </w:tc>
      </w:tr>
      <w:tr w:rsidR="00963305" w14:paraId="35357DFC" w14:textId="77777777">
        <w:tc>
          <w:tcPr>
            <w:tcW w:w="0" w:type="auto"/>
          </w:tcPr>
          <w:p w14:paraId="792C2DF3" w14:textId="77777777" w:rsidR="00963305" w:rsidRDefault="00000000">
            <w:pPr>
              <w:pStyle w:val="Compact"/>
            </w:pPr>
            <w:r>
              <w:rPr>
                <w:b/>
                <w:bCs/>
              </w:rPr>
              <w:t>Automobil (manji)</w:t>
            </w:r>
          </w:p>
        </w:tc>
        <w:tc>
          <w:tcPr>
            <w:tcW w:w="0" w:type="auto"/>
          </w:tcPr>
          <w:p w14:paraId="2EEBCCB2" w14:textId="77777777" w:rsidR="00963305" w:rsidRDefault="00000000">
            <w:pPr>
              <w:pStyle w:val="Compact"/>
            </w:pPr>
            <w:r>
              <w:t>30–50 € / dan</w:t>
            </w:r>
          </w:p>
        </w:tc>
        <w:tc>
          <w:tcPr>
            <w:tcW w:w="0" w:type="auto"/>
          </w:tcPr>
          <w:p w14:paraId="2718A79A" w14:textId="77777777" w:rsidR="00963305" w:rsidRDefault="00000000">
            <w:pPr>
              <w:pStyle w:val="Compact"/>
            </w:pPr>
            <w:r>
              <w:t>60–100 €</w:t>
            </w:r>
          </w:p>
        </w:tc>
        <w:tc>
          <w:tcPr>
            <w:tcW w:w="0" w:type="auto"/>
          </w:tcPr>
          <w:p w14:paraId="77E277BD" w14:textId="77777777" w:rsidR="00963305" w:rsidRDefault="00000000">
            <w:pPr>
              <w:pStyle w:val="Compact"/>
            </w:pPr>
            <w:r>
              <w:t>90–150 €</w:t>
            </w:r>
          </w:p>
        </w:tc>
        <w:tc>
          <w:tcPr>
            <w:tcW w:w="0" w:type="auto"/>
          </w:tcPr>
          <w:p w14:paraId="461881B9" w14:textId="77777777" w:rsidR="00963305" w:rsidRDefault="00000000">
            <w:pPr>
              <w:pStyle w:val="Compact"/>
            </w:pPr>
            <w:r>
              <w:t>120–200 €</w:t>
            </w:r>
          </w:p>
        </w:tc>
      </w:tr>
    </w:tbl>
    <w:p w14:paraId="602EF5FA" w14:textId="77777777" w:rsidR="00963305" w:rsidRDefault="00000000">
      <w:pPr>
        <w:pStyle w:val="BodyText"/>
      </w:pPr>
      <w:r>
        <w:t>*Zasniva se na ponudi Magic Cars (od 15 €/dan za quad, 18 €/dan za auto)</w:t>
      </w:r>
      <w:hyperlink r:id="rId18" w:anchor=":~:text=Best%20Rate%20Guarantee">
        <w:r>
          <w:rPr>
            <w:rStyle w:val="Hyperlink"/>
          </w:rPr>
          <w:t>[11]</w:t>
        </w:r>
      </w:hyperlink>
      <w:r>
        <w:t xml:space="preserve"> i iskustvima putnika. Cijene variraju zavisno od modela, dužine najma i vremena rezervacije.</w:t>
      </w:r>
    </w:p>
    <w:p w14:paraId="049F51F7" w14:textId="77777777" w:rsidR="00963305" w:rsidRDefault="00000000">
      <w:pPr>
        <w:pStyle w:val="Heading3"/>
      </w:pPr>
      <w:bookmarkStart w:id="10" w:name="prednosti-najma"/>
      <w:bookmarkEnd w:id="9"/>
      <w:r>
        <w:t>Prednosti najma</w:t>
      </w:r>
    </w:p>
    <w:p w14:paraId="6F18118C" w14:textId="77777777" w:rsidR="0096330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otpuna fleksibilnost</w:t>
      </w:r>
      <w:r>
        <w:t xml:space="preserve"> – posjećujete plaže i sela izvan glavne autobuske rute (npr. manastire na planini Palouki, plaže Perivoliou ili Agios Ioannis).</w:t>
      </w:r>
    </w:p>
    <w:p w14:paraId="09661722" w14:textId="77777777" w:rsidR="0096330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Ušteda vremena</w:t>
      </w:r>
      <w:r>
        <w:t xml:space="preserve"> – vožnja do Panormosa traje ~15 min autom u odnosu na 25–30 min autobusom</w:t>
      </w:r>
      <w:hyperlink r:id="rId19" w:anchor=":~:text=,00%3A45">
        <w:r>
          <w:rPr>
            <w:rStyle w:val="Hyperlink"/>
          </w:rPr>
          <w:t>[3]</w:t>
        </w:r>
      </w:hyperlink>
      <w:r>
        <w:t>; do Glosse 30–35 min.</w:t>
      </w:r>
    </w:p>
    <w:p w14:paraId="2C921CCA" w14:textId="77777777" w:rsidR="0096330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Komfor i skladišni prostor</w:t>
      </w:r>
      <w:r>
        <w:t xml:space="preserve"> – praktično za kupovinu i nošenje opreme na plažu.</w:t>
      </w:r>
    </w:p>
    <w:p w14:paraId="7C673604" w14:textId="77777777" w:rsidR="0096330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Veća cijena i odgovornost</w:t>
      </w:r>
      <w:r>
        <w:t xml:space="preserve"> – gorivo, osiguranje, depozit i potencijalni troškovi štete; dodatno opterećenje za vozača na krivudavim putevima.</w:t>
      </w:r>
    </w:p>
    <w:p w14:paraId="1E901FFB" w14:textId="77777777" w:rsidR="00963305" w:rsidRDefault="00000000">
      <w:pPr>
        <w:pStyle w:val="Heading2"/>
      </w:pPr>
      <w:bookmarkStart w:id="11" w:name="taxi-cijene-i-preporuke"/>
      <w:bookmarkEnd w:id="7"/>
      <w:bookmarkEnd w:id="10"/>
      <w:r>
        <w:t>Taxi – cijene i preporuke</w:t>
      </w:r>
    </w:p>
    <w:p w14:paraId="1A27A2A6" w14:textId="77777777" w:rsidR="00963305" w:rsidRDefault="00000000">
      <w:pPr>
        <w:pStyle w:val="FirstParagraph"/>
      </w:pPr>
      <w:r>
        <w:t xml:space="preserve">Skopelos ima mali broj taksija; cijene su fiksne po relacijama. Prema zvaničnom vodiču </w:t>
      </w:r>
      <w:r>
        <w:rPr>
          <w:b/>
          <w:bCs/>
        </w:rPr>
        <w:t>Skopelos Web</w:t>
      </w:r>
      <w:r>
        <w:t xml:space="preserve"> taksi sa stanice u gradu naplaćuje otprilike:</w:t>
      </w:r>
    </w:p>
    <w:p w14:paraId="7D977233" w14:textId="77777777" w:rsidR="0096330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5 €</w:t>
      </w:r>
      <w:r>
        <w:t xml:space="preserve"> do obližnjih hotela (u gradu)</w:t>
      </w:r>
      <w:hyperlink r:id="rId20" w:anchor=":~:text=%CE%95%CE%BB%CE%BB%CE%B7%CE%BD%CE%B9%CE%BA%CE%AC%20Greek">
        <w:r>
          <w:rPr>
            <w:rStyle w:val="Hyperlink"/>
          </w:rPr>
          <w:t>[14]</w:t>
        </w:r>
      </w:hyperlink>
      <w:r>
        <w:t>.</w:t>
      </w:r>
    </w:p>
    <w:p w14:paraId="3604FBB3" w14:textId="77777777" w:rsidR="0096330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10 €</w:t>
      </w:r>
      <w:r>
        <w:t xml:space="preserve"> do </w:t>
      </w:r>
      <w:r>
        <w:rPr>
          <w:b/>
          <w:bCs/>
        </w:rPr>
        <w:t>Stafylosa</w:t>
      </w:r>
      <w:r>
        <w:t xml:space="preserve">, </w:t>
      </w:r>
      <w:r>
        <w:rPr>
          <w:b/>
          <w:bCs/>
        </w:rPr>
        <w:t>15 €</w:t>
      </w:r>
      <w:r>
        <w:t xml:space="preserve"> do </w:t>
      </w:r>
      <w:r>
        <w:rPr>
          <w:b/>
          <w:bCs/>
        </w:rPr>
        <w:t>Agnontasa</w:t>
      </w:r>
      <w:r>
        <w:t xml:space="preserve">, </w:t>
      </w:r>
      <w:r>
        <w:rPr>
          <w:b/>
          <w:bCs/>
        </w:rPr>
        <w:t>17 €</w:t>
      </w:r>
      <w:r>
        <w:t xml:space="preserve"> do </w:t>
      </w:r>
      <w:r>
        <w:rPr>
          <w:b/>
          <w:bCs/>
        </w:rPr>
        <w:t>Limnonarija</w:t>
      </w:r>
      <w:hyperlink r:id="rId21" w:anchor=":~:text=%CE%95%CE%BB%CE%BB%CE%B7%CE%BD%CE%B9%CE%BA%CE%AC%20Greek">
        <w:r>
          <w:rPr>
            <w:rStyle w:val="Hyperlink"/>
          </w:rPr>
          <w:t>[14]</w:t>
        </w:r>
      </w:hyperlink>
      <w:r>
        <w:t>.</w:t>
      </w:r>
    </w:p>
    <w:p w14:paraId="7838CE87" w14:textId="77777777" w:rsidR="0096330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20 €</w:t>
      </w:r>
      <w:r>
        <w:t xml:space="preserve"> do </w:t>
      </w:r>
      <w:r>
        <w:rPr>
          <w:b/>
          <w:bCs/>
        </w:rPr>
        <w:t>Panormosa</w:t>
      </w:r>
      <w:r>
        <w:t xml:space="preserve">, </w:t>
      </w:r>
      <w:r>
        <w:rPr>
          <w:b/>
          <w:bCs/>
        </w:rPr>
        <w:t>25 €</w:t>
      </w:r>
      <w:r>
        <w:t xml:space="preserve"> do </w:t>
      </w:r>
      <w:r>
        <w:rPr>
          <w:b/>
          <w:bCs/>
        </w:rPr>
        <w:t>Milia/Kastani/Ftelia</w:t>
      </w:r>
      <w:hyperlink r:id="rId22" w:anchor=":~:text=%CE%95%CE%BB%CE%BB%CE%B7%CE%BD%CE%B9%CE%BA%CE%AC%20Greek">
        <w:r>
          <w:rPr>
            <w:rStyle w:val="Hyperlink"/>
          </w:rPr>
          <w:t>[14]</w:t>
        </w:r>
      </w:hyperlink>
      <w:r>
        <w:t>.</w:t>
      </w:r>
    </w:p>
    <w:p w14:paraId="3657FC57" w14:textId="77777777" w:rsidR="0096330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30 €</w:t>
      </w:r>
      <w:r>
        <w:t xml:space="preserve"> do </w:t>
      </w:r>
      <w:r>
        <w:rPr>
          <w:b/>
          <w:bCs/>
        </w:rPr>
        <w:t>Neo Klima/Hovolo</w:t>
      </w:r>
      <w:r>
        <w:t xml:space="preserve">, </w:t>
      </w:r>
      <w:r>
        <w:rPr>
          <w:b/>
          <w:bCs/>
        </w:rPr>
        <w:t>40 €</w:t>
      </w:r>
      <w:r>
        <w:t xml:space="preserve"> do </w:t>
      </w:r>
      <w:r>
        <w:rPr>
          <w:b/>
          <w:bCs/>
        </w:rPr>
        <w:t>Glosse</w:t>
      </w:r>
      <w:r>
        <w:t xml:space="preserve">, </w:t>
      </w:r>
      <w:r>
        <w:rPr>
          <w:b/>
          <w:bCs/>
        </w:rPr>
        <w:t>50 €</w:t>
      </w:r>
      <w:r>
        <w:t xml:space="preserve"> do </w:t>
      </w:r>
      <w:r>
        <w:rPr>
          <w:b/>
          <w:bCs/>
        </w:rPr>
        <w:t>Lutrakija</w:t>
      </w:r>
      <w:hyperlink r:id="rId23" w:anchor=":~:text=%CE%95%CE%BB%CE%BB%CE%B7%CE%BD%CE%B9%CE%BA%CE%AC%20Greek">
        <w:r>
          <w:rPr>
            <w:rStyle w:val="Hyperlink"/>
          </w:rPr>
          <w:t>[14]</w:t>
        </w:r>
      </w:hyperlink>
      <w:r>
        <w:t>.</w:t>
      </w:r>
    </w:p>
    <w:p w14:paraId="687873A3" w14:textId="77777777" w:rsidR="00963305" w:rsidRDefault="00000000">
      <w:pPr>
        <w:pStyle w:val="FirstParagraph"/>
      </w:pPr>
      <w:r>
        <w:t xml:space="preserve">Drugi lokalni izvor (Skopelos Experience) potvrđuje da taksi od Skopelosa do Panormosa košta oko </w:t>
      </w:r>
      <w:r>
        <w:rPr>
          <w:b/>
          <w:bCs/>
        </w:rPr>
        <w:t>25 €</w:t>
      </w:r>
      <w:r>
        <w:t xml:space="preserve"> (15 min vožnje) i da vožnja od Panormosa do Glosse iznosi oko </w:t>
      </w:r>
      <w:r>
        <w:rPr>
          <w:b/>
          <w:bCs/>
        </w:rPr>
        <w:t>30 €</w:t>
      </w:r>
      <w:r>
        <w:t xml:space="preserve"> (25 min vožnje)</w:t>
      </w:r>
      <w:hyperlink r:id="rId24" w:anchor=":~:text=There%20are%20buses%20from%207%3A30,to%202%2C50%E2%82%AC%2C%20depending%20the%20route">
        <w:r>
          <w:rPr>
            <w:rStyle w:val="Hyperlink"/>
          </w:rPr>
          <w:t>[15]</w:t>
        </w:r>
      </w:hyperlink>
      <w:r>
        <w:t>. Posjetioci na forumima navode da vožnja iz Loutrakija do Panormosa može dostići 30–36 € zbog duže rute</w:t>
      </w:r>
      <w:hyperlink r:id="rId25" w:anchor=":~:text=The%20prices%20I%20experienced%20were,Euros%20I%20had%20read%20about">
        <w:r>
          <w:rPr>
            <w:rStyle w:val="Hyperlink"/>
          </w:rPr>
          <w:t>[16]</w:t>
        </w:r>
      </w:hyperlink>
      <w:r>
        <w:t>. Shodno tome, taksi je najskuplja opcija i isplati se samo kada dijelite put sa više ljudi ili nosite mnogo prtljaga.</w:t>
      </w:r>
    </w:p>
    <w:p w14:paraId="6FF932D7" w14:textId="77777777" w:rsidR="00963305" w:rsidRDefault="00000000">
      <w:pPr>
        <w:pStyle w:val="Heading2"/>
      </w:pPr>
      <w:bookmarkStart w:id="12" w:name="Xc09b3338538213dbcff480441d27d3cb730262f"/>
      <w:bookmarkEnd w:id="11"/>
      <w:r>
        <w:t>Preporuka za vaš boravak (23. avg – 4. sep 2025)</w:t>
      </w:r>
    </w:p>
    <w:p w14:paraId="46206142" w14:textId="77777777" w:rsidR="0096330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Za većinu dana koristite autobus</w:t>
      </w:r>
      <w:r>
        <w:t xml:space="preserve"> – vozni red ima polaske otprilike na svakih sat vremena od 7:00 do 00:45. Za odlazak na obližnje plaže (Stafylos, Agnontas, Limnonari) karta je samo 2 € po osobi i autobus vas ostavlja blizu plaža.</w:t>
      </w:r>
    </w:p>
    <w:p w14:paraId="63400441" w14:textId="77777777" w:rsidR="0096330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lanirajte vremenski</w:t>
      </w:r>
      <w:r>
        <w:t xml:space="preserve"> – polasci popodne su rjeđi nakon 18:45; zadnji autobus iz Skopelosa prema plažama je u 23:30 (do Loutrakija 00:45). Tokom septembra raspored može biti skraćen, zato provjerite u lokalnoj turističkoj agenciji ili na stanici.</w:t>
      </w:r>
    </w:p>
    <w:p w14:paraId="29F0254E" w14:textId="77777777" w:rsidR="0096330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Najmite quad ili auto 2–4 dana</w:t>
      </w:r>
      <w:r>
        <w:t xml:space="preserve"> – za istraživanje udaljenih plaža (Perivoliou, Hondrogiorgi) ili manastira gdje autobusi ne idu. Rezervišite vozilo unaprijed; očekujte 25–40 € dnevno za quad i 30–50 € za auto.</w:t>
      </w:r>
    </w:p>
    <w:p w14:paraId="7CD3E631" w14:textId="77777777" w:rsidR="0096330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Koristite taksi samo za transfere sa prtljagom</w:t>
      </w:r>
      <w:r>
        <w:t xml:space="preserve"> – taksi sa aerodroma (Skiatos/Skiathos) ili luke do vašeg smještaja može biti praktičan, ali cijene su visoke (20–50 €). Dogovorite cijenu unaprijed i zapišite broj taksija (npr. +30 24240 309005).</w:t>
      </w:r>
    </w:p>
    <w:p w14:paraId="6832E33B" w14:textId="77777777" w:rsidR="0096330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ripremite keš za autobus</w:t>
      </w:r>
      <w:r>
        <w:t xml:space="preserve"> – karte se kupuju kod vozača; nije potreban unaprijednik rezervacija.</w:t>
      </w:r>
    </w:p>
    <w:p w14:paraId="03442AF9" w14:textId="77777777" w:rsidR="00963305" w:rsidRDefault="00000000">
      <w:pPr>
        <w:pStyle w:val="FirstParagraph"/>
      </w:pPr>
      <w:r>
        <w:t>Uz ove informacije možete optimizovati budžet: kombinacijom autobusa za većinu dana (ukupno ~56–70 € za dvoje u 7 dana) i najma quad/auta 2–4 dana (~100–160 €) dobićete potpunu slobodu kretanja po ostrvu tokom boravka od 12 dana.</w:t>
      </w:r>
    </w:p>
    <w:bookmarkEnd w:id="0"/>
    <w:bookmarkEnd w:id="1"/>
    <w:bookmarkEnd w:id="12"/>
    <w:p w14:paraId="69315272" w14:textId="77777777" w:rsidR="00963305" w:rsidRDefault="00000000">
      <w:r>
        <w:pict w14:anchorId="1ECF071A">
          <v:rect id="_x0000_i1025" style="width:0;height:1.5pt" o:hralign="center" o:hrstd="t" o:hr="t"/>
        </w:pict>
      </w:r>
    </w:p>
    <w:bookmarkStart w:id="13" w:name="citations"/>
    <w:p w14:paraId="2434BDE7" w14:textId="77777777" w:rsidR="00963305" w:rsidRDefault="00000000">
      <w:pPr>
        <w:pStyle w:val="FirstParagraph"/>
      </w:pPr>
      <w:r>
        <w:fldChar w:fldCharType="begin"/>
      </w:r>
      <w:r>
        <w:instrText>HYPERLINK "https://www.skopelosweb.gr/en/transportbustaxiskopelos" \l ":~:text=,00%3A45" \h</w:instrText>
      </w:r>
      <w:r>
        <w:fldChar w:fldCharType="separate"/>
      </w:r>
      <w:r>
        <w:rPr>
          <w:rStyle w:val="Hyperlink"/>
        </w:rPr>
        <w:t>[1]</w:t>
      </w:r>
      <w:r>
        <w:rPr>
          <w:rStyle w:val="Hyperlink"/>
        </w:rPr>
        <w:fldChar w:fldCharType="end"/>
      </w:r>
      <w:r>
        <w:t xml:space="preserve"> </w:t>
      </w:r>
      <w:hyperlink r:id="rId26" w:anchor=":~:text=,00%3A450%3A45">
        <w:r>
          <w:rPr>
            <w:rStyle w:val="Hyperlink"/>
          </w:rPr>
          <w:t>[2]</w:t>
        </w:r>
      </w:hyperlink>
      <w:r>
        <w:t xml:space="preserve"> </w:t>
      </w:r>
      <w:hyperlink r:id="rId27" w:anchor=":~:text=,00%3A45">
        <w:r>
          <w:rPr>
            <w:rStyle w:val="Hyperlink"/>
          </w:rPr>
          <w:t>[3]</w:t>
        </w:r>
      </w:hyperlink>
      <w:r>
        <w:t xml:space="preserve"> </w:t>
      </w:r>
      <w:hyperlink r:id="rId28" w:anchor=":~:text=SKOPELOS%20LOCAL%20BUSES%20TICKET%20PRICES">
        <w:r>
          <w:rPr>
            <w:rStyle w:val="Hyperlink"/>
          </w:rPr>
          <w:t>[4]</w:t>
        </w:r>
      </w:hyperlink>
      <w:r>
        <w:t xml:space="preserve"> </w:t>
      </w:r>
      <w:hyperlink r:id="rId29" w:anchor=":~:text=SKOPELOS%20LOCAL%20BUSES%20TICKET%20PRICES">
        <w:r>
          <w:rPr>
            <w:rStyle w:val="Hyperlink"/>
          </w:rPr>
          <w:t>[5]</w:t>
        </w:r>
      </w:hyperlink>
      <w:r>
        <w:t xml:space="preserve"> </w:t>
      </w:r>
      <w:hyperlink r:id="rId30" w:anchor=":~:text=%E2%82%AC%203">
        <w:r>
          <w:rPr>
            <w:rStyle w:val="Hyperlink"/>
          </w:rPr>
          <w:t>[6]</w:t>
        </w:r>
      </w:hyperlink>
      <w:r>
        <w:t xml:space="preserve"> </w:t>
      </w:r>
      <w:hyperlink r:id="rId31" w:anchor=":~:text=%E2%82%AC%204">
        <w:r>
          <w:rPr>
            <w:rStyle w:val="Hyperlink"/>
          </w:rPr>
          <w:t>[7]</w:t>
        </w:r>
      </w:hyperlink>
      <w:r>
        <w:t xml:space="preserve"> </w:t>
      </w:r>
      <w:hyperlink r:id="rId32" w:anchor=":~:text=%E2%82%AC%205">
        <w:r>
          <w:rPr>
            <w:rStyle w:val="Hyperlink"/>
          </w:rPr>
          <w:t>[8]</w:t>
        </w:r>
      </w:hyperlink>
      <w:r>
        <w:t xml:space="preserve"> </w:t>
      </w:r>
      <w:hyperlink r:id="rId33" w:anchor=":~:text=,00%3A45">
        <w:r>
          <w:rPr>
            <w:rStyle w:val="Hyperlink"/>
          </w:rPr>
          <w:t>[9]</w:t>
        </w:r>
      </w:hyperlink>
      <w:r>
        <w:t xml:space="preserve"> </w:t>
      </w:r>
      <w:hyperlink r:id="rId34" w:anchor=":~:text=At%20the%20beaches%20of%20STAFYLOS,it%20is%20a%20dirt%20road">
        <w:r>
          <w:rPr>
            <w:rStyle w:val="Hyperlink"/>
          </w:rPr>
          <w:t>[10]</w:t>
        </w:r>
      </w:hyperlink>
      <w:r>
        <w:t xml:space="preserve"> </w:t>
      </w:r>
      <w:hyperlink r:id="rId35" w:anchor=":~:text=%CE%95%CE%BB%CE%BB%CE%B7%CE%BD%CE%B9%CE%BA%CE%AC%20Greek">
        <w:r>
          <w:rPr>
            <w:rStyle w:val="Hyperlink"/>
          </w:rPr>
          <w:t>[14]</w:t>
        </w:r>
      </w:hyperlink>
      <w:r>
        <w:t xml:space="preserve"> Skopelos bus timetables tickets routes taxis tours rent cars</w:t>
      </w:r>
    </w:p>
    <w:p w14:paraId="16661346" w14:textId="77777777" w:rsidR="00963305" w:rsidRDefault="00000000">
      <w:pPr>
        <w:pStyle w:val="BodyText"/>
      </w:pPr>
      <w:hyperlink r:id="rId36">
        <w:r>
          <w:rPr>
            <w:rStyle w:val="Hyperlink"/>
          </w:rPr>
          <w:t>https://www.skopelosweb.gr/en/transportbustaxiskopelos</w:t>
        </w:r>
      </w:hyperlink>
    </w:p>
    <w:p w14:paraId="64FE1B6D" w14:textId="77777777" w:rsidR="00963305" w:rsidRDefault="00000000">
      <w:pPr>
        <w:pStyle w:val="BodyText"/>
      </w:pPr>
      <w:hyperlink r:id="rId37" w:anchor=":~:text=Best%20Rate%20Guarantee">
        <w:r>
          <w:rPr>
            <w:rStyle w:val="Hyperlink"/>
          </w:rPr>
          <w:t>[11]</w:t>
        </w:r>
      </w:hyperlink>
      <w:r>
        <w:t xml:space="preserve"> </w:t>
      </w:r>
      <w:hyperlink r:id="rId38" w:anchor=":~:text=Brands">
        <w:r>
          <w:rPr>
            <w:rStyle w:val="Hyperlink"/>
          </w:rPr>
          <w:t>[12]</w:t>
        </w:r>
      </w:hyperlink>
      <w:r>
        <w:t xml:space="preserve"> Magic Cars rent cars skopelos island greece magic cars rentals car hires</w:t>
      </w:r>
    </w:p>
    <w:p w14:paraId="036F0AE1" w14:textId="77777777" w:rsidR="00963305" w:rsidRDefault="00000000">
      <w:pPr>
        <w:pStyle w:val="BodyText"/>
      </w:pPr>
      <w:hyperlink r:id="rId39">
        <w:r>
          <w:rPr>
            <w:rStyle w:val="Hyperlink"/>
          </w:rPr>
          <w:t>https://www.skopelosweb.gr/en/greek/rent/magiccars</w:t>
        </w:r>
      </w:hyperlink>
    </w:p>
    <w:p w14:paraId="56010AE4" w14:textId="77777777" w:rsidR="00963305" w:rsidRDefault="00000000">
      <w:pPr>
        <w:pStyle w:val="BodyText"/>
      </w:pPr>
      <w:hyperlink r:id="rId40" w:anchor=":~:text=First%20price%20%E2%82%AC50%20a%20day,for%202%20weeks">
        <w:r>
          <w:rPr>
            <w:rStyle w:val="Hyperlink"/>
          </w:rPr>
          <w:t>[13]</w:t>
        </w:r>
      </w:hyperlink>
      <w:r>
        <w:t xml:space="preserve">  Quad Bike Hire - Skopelos Town Forum - Tripadvisor </w:t>
      </w:r>
    </w:p>
    <w:p w14:paraId="010BACAA" w14:textId="77777777" w:rsidR="00963305" w:rsidRDefault="00000000">
      <w:pPr>
        <w:pStyle w:val="BodyText"/>
      </w:pPr>
      <w:hyperlink r:id="rId41">
        <w:r>
          <w:rPr>
            <w:rStyle w:val="Hyperlink"/>
          </w:rPr>
          <w:t>https://www.tripadvisor.com/ShowTopic-g1187810-i21914-k10787078-Quad_Bike_Hire-Skopelos_Town_Skopelos_Sporades.html</w:t>
        </w:r>
      </w:hyperlink>
    </w:p>
    <w:p w14:paraId="37EBB573" w14:textId="77777777" w:rsidR="00963305" w:rsidRDefault="00000000">
      <w:pPr>
        <w:pStyle w:val="BodyText"/>
      </w:pPr>
      <w:hyperlink r:id="rId42" w:anchor=":~:text=There%20are%20buses%20from%207%3A30,to%202%2C50%E2%82%AC%2C%20depending%20the%20route">
        <w:r>
          <w:rPr>
            <w:rStyle w:val="Hyperlink"/>
          </w:rPr>
          <w:t>[15]</w:t>
        </w:r>
      </w:hyperlink>
      <w:r>
        <w:t xml:space="preserve"> LOCAL AREA – Skopelos Experience</w:t>
      </w:r>
    </w:p>
    <w:p w14:paraId="689CBF63" w14:textId="77777777" w:rsidR="00963305" w:rsidRDefault="00000000">
      <w:pPr>
        <w:pStyle w:val="BodyText"/>
      </w:pPr>
      <w:hyperlink r:id="rId43">
        <w:r>
          <w:rPr>
            <w:rStyle w:val="Hyperlink"/>
          </w:rPr>
          <w:t>https://skopelosexperience.gr/local-area/</w:t>
        </w:r>
      </w:hyperlink>
    </w:p>
    <w:p w14:paraId="606730A0" w14:textId="77777777" w:rsidR="00963305" w:rsidRDefault="00000000">
      <w:pPr>
        <w:pStyle w:val="BodyText"/>
      </w:pPr>
      <w:hyperlink r:id="rId44" w:anchor=":~:text=The%20prices%20I%20experienced%20were,Euros%20I%20had%20read%20about">
        <w:r>
          <w:rPr>
            <w:rStyle w:val="Hyperlink"/>
          </w:rPr>
          <w:t>[16]</w:t>
        </w:r>
      </w:hyperlink>
      <w:r>
        <w:t xml:space="preserve">  Taxi prices on Skopelos - Skopelos Forum - Tripadvisor </w:t>
      </w:r>
    </w:p>
    <w:p w14:paraId="71C14709" w14:textId="77777777" w:rsidR="00963305" w:rsidRDefault="00000000">
      <w:pPr>
        <w:pStyle w:val="BodyText"/>
      </w:pPr>
      <w:hyperlink r:id="rId45">
        <w:r>
          <w:rPr>
            <w:rStyle w:val="Hyperlink"/>
          </w:rPr>
          <w:t>https://www.tripadvisor.com/ShowTopic-g189501-i3715-k14473803-Taxi_prices_on_Skopelos-Skopelos_Sporades.html</w:t>
        </w:r>
      </w:hyperlink>
      <w:bookmarkEnd w:id="13"/>
    </w:p>
    <w:sectPr w:rsidR="0096330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A0E385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F4A8D9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405676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2056274426">
    <w:abstractNumId w:val="0"/>
  </w:num>
  <w:num w:numId="2" w16cid:durableId="1394083380">
    <w:abstractNumId w:val="1"/>
  </w:num>
  <w:num w:numId="3" w16cid:durableId="1579293218">
    <w:abstractNumId w:val="1"/>
  </w:num>
  <w:num w:numId="4" w16cid:durableId="1828981900">
    <w:abstractNumId w:val="1"/>
  </w:num>
  <w:num w:numId="5" w16cid:durableId="249512539">
    <w:abstractNumId w:val="1"/>
  </w:num>
  <w:num w:numId="6" w16cid:durableId="20448180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63305"/>
    <w:rsid w:val="00963305"/>
    <w:rsid w:val="00BA2C01"/>
    <w:rsid w:val="00C92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DE145E"/>
  <w15:docId w15:val="{3BB63EAA-9E2B-4819-9598-B76FC439E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kopelosweb.gr/en/transportbustaxiskopelos" TargetMode="External"/><Relationship Id="rId18" Type="http://schemas.openxmlformats.org/officeDocument/2006/relationships/hyperlink" Target="https://www.skopelosweb.gr/en/greek/rent/magiccars" TargetMode="External"/><Relationship Id="rId26" Type="http://schemas.openxmlformats.org/officeDocument/2006/relationships/hyperlink" Target="https://www.skopelosweb.gr/en/transportbustaxiskopelos" TargetMode="External"/><Relationship Id="rId39" Type="http://schemas.openxmlformats.org/officeDocument/2006/relationships/hyperlink" Target="https://www.skopelosweb.gr/en/greek/rent/magiccars" TargetMode="External"/><Relationship Id="rId21" Type="http://schemas.openxmlformats.org/officeDocument/2006/relationships/hyperlink" Target="https://www.skopelosweb.gr/en/transportbustaxiskopelos" TargetMode="External"/><Relationship Id="rId34" Type="http://schemas.openxmlformats.org/officeDocument/2006/relationships/hyperlink" Target="https://www.skopelosweb.gr/en/transportbustaxiskopelos" TargetMode="External"/><Relationship Id="rId42" Type="http://schemas.openxmlformats.org/officeDocument/2006/relationships/hyperlink" Target="https://skopelosexperience.gr/local-area/" TargetMode="External"/><Relationship Id="rId47" Type="http://schemas.openxmlformats.org/officeDocument/2006/relationships/theme" Target="theme/theme1.xml"/><Relationship Id="rId7" Type="http://schemas.openxmlformats.org/officeDocument/2006/relationships/hyperlink" Target="https://www.skopelosweb.gr/en/transportbustaxiskopelos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skopelosweb.gr/en/greek/rent/magiccars" TargetMode="External"/><Relationship Id="rId29" Type="http://schemas.openxmlformats.org/officeDocument/2006/relationships/hyperlink" Target="https://www.skopelosweb.gr/en/transportbustaxiskopelos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skopelosweb.gr/en/transportbustaxiskopelos" TargetMode="External"/><Relationship Id="rId11" Type="http://schemas.openxmlformats.org/officeDocument/2006/relationships/hyperlink" Target="https://www.skopelosweb.gr/en/transportbustaxiskopelos" TargetMode="External"/><Relationship Id="rId24" Type="http://schemas.openxmlformats.org/officeDocument/2006/relationships/hyperlink" Target="https://skopelosexperience.gr/local-area/" TargetMode="External"/><Relationship Id="rId32" Type="http://schemas.openxmlformats.org/officeDocument/2006/relationships/hyperlink" Target="https://www.skopelosweb.gr/en/transportbustaxiskopelos" TargetMode="External"/><Relationship Id="rId37" Type="http://schemas.openxmlformats.org/officeDocument/2006/relationships/hyperlink" Target="https://www.skopelosweb.gr/en/greek/rent/magiccars" TargetMode="External"/><Relationship Id="rId40" Type="http://schemas.openxmlformats.org/officeDocument/2006/relationships/hyperlink" Target="https://www.tripadvisor.com/ShowTopic-g1187810-i21914-k10787078-Quad_Bike_Hire-Skopelos_Town_Skopelos_Sporades.html" TargetMode="External"/><Relationship Id="rId45" Type="http://schemas.openxmlformats.org/officeDocument/2006/relationships/hyperlink" Target="https://www.tripadvisor.com/ShowTopic-g189501-i3715-k14473803-Taxi_prices_on_Skopelos-Skopelos_Sporades.html" TargetMode="External"/><Relationship Id="rId5" Type="http://schemas.openxmlformats.org/officeDocument/2006/relationships/hyperlink" Target="https://www.skopelosweb.gr/en/transportbustaxiskopelos" TargetMode="External"/><Relationship Id="rId15" Type="http://schemas.openxmlformats.org/officeDocument/2006/relationships/hyperlink" Target="https://www.skopelosweb.gr/en/greek/rent/magiccars" TargetMode="External"/><Relationship Id="rId23" Type="http://schemas.openxmlformats.org/officeDocument/2006/relationships/hyperlink" Target="https://www.skopelosweb.gr/en/transportbustaxiskopelos" TargetMode="External"/><Relationship Id="rId28" Type="http://schemas.openxmlformats.org/officeDocument/2006/relationships/hyperlink" Target="https://www.skopelosweb.gr/en/transportbustaxiskopelos" TargetMode="External"/><Relationship Id="rId36" Type="http://schemas.openxmlformats.org/officeDocument/2006/relationships/hyperlink" Target="https://www.skopelosweb.gr/en/transportbustaxiskopelos" TargetMode="External"/><Relationship Id="rId10" Type="http://schemas.openxmlformats.org/officeDocument/2006/relationships/hyperlink" Target="https://www.skopelosweb.gr/en/transportbustaxiskopelos" TargetMode="External"/><Relationship Id="rId19" Type="http://schemas.openxmlformats.org/officeDocument/2006/relationships/hyperlink" Target="https://www.skopelosweb.gr/en/transportbustaxiskopelos" TargetMode="External"/><Relationship Id="rId31" Type="http://schemas.openxmlformats.org/officeDocument/2006/relationships/hyperlink" Target="https://www.skopelosweb.gr/en/transportbustaxiskopelos" TargetMode="External"/><Relationship Id="rId44" Type="http://schemas.openxmlformats.org/officeDocument/2006/relationships/hyperlink" Target="https://www.tripadvisor.com/ShowTopic-g189501-i3715-k14473803-Taxi_prices_on_Skopelos-Skopelos_Sporade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kopelosweb.gr/en/transportbustaxiskopelos" TargetMode="External"/><Relationship Id="rId14" Type="http://schemas.openxmlformats.org/officeDocument/2006/relationships/hyperlink" Target="https://www.skopelosweb.gr/en/transportbustaxiskopelos" TargetMode="External"/><Relationship Id="rId22" Type="http://schemas.openxmlformats.org/officeDocument/2006/relationships/hyperlink" Target="https://www.skopelosweb.gr/en/transportbustaxiskopelos" TargetMode="External"/><Relationship Id="rId27" Type="http://schemas.openxmlformats.org/officeDocument/2006/relationships/hyperlink" Target="https://www.skopelosweb.gr/en/transportbustaxiskopelos" TargetMode="External"/><Relationship Id="rId30" Type="http://schemas.openxmlformats.org/officeDocument/2006/relationships/hyperlink" Target="https://www.skopelosweb.gr/en/transportbustaxiskopelos" TargetMode="External"/><Relationship Id="rId35" Type="http://schemas.openxmlformats.org/officeDocument/2006/relationships/hyperlink" Target="https://www.skopelosweb.gr/en/transportbustaxiskopelos" TargetMode="External"/><Relationship Id="rId43" Type="http://schemas.openxmlformats.org/officeDocument/2006/relationships/hyperlink" Target="https://skopelosexperience.gr/local-area/" TargetMode="External"/><Relationship Id="rId8" Type="http://schemas.openxmlformats.org/officeDocument/2006/relationships/hyperlink" Target="https://www.skopelosweb.gr/en/transportbustaxiskopelos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skopelosweb.gr/en/transportbustaxiskopelos" TargetMode="External"/><Relationship Id="rId17" Type="http://schemas.openxmlformats.org/officeDocument/2006/relationships/hyperlink" Target="https://www.tripadvisor.com/ShowTopic-g1187810-i21914-k10787078-Quad_Bike_Hire-Skopelos_Town_Skopelos_Sporades.html" TargetMode="External"/><Relationship Id="rId25" Type="http://schemas.openxmlformats.org/officeDocument/2006/relationships/hyperlink" Target="https://www.tripadvisor.com/ShowTopic-g189501-i3715-k14473803-Taxi_prices_on_Skopelos-Skopelos_Sporades.html" TargetMode="External"/><Relationship Id="rId33" Type="http://schemas.openxmlformats.org/officeDocument/2006/relationships/hyperlink" Target="https://www.skopelosweb.gr/en/transportbustaxiskopelos" TargetMode="External"/><Relationship Id="rId38" Type="http://schemas.openxmlformats.org/officeDocument/2006/relationships/hyperlink" Target="https://www.skopelosweb.gr/en/greek/rent/magiccars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www.skopelosweb.gr/en/transportbustaxiskopelos" TargetMode="External"/><Relationship Id="rId41" Type="http://schemas.openxmlformats.org/officeDocument/2006/relationships/hyperlink" Target="https://www.tripadvisor.com/ShowTopic-g1187810-i21914-k10787078-Quad_Bike_Hire-Skopelos_Town_Skopelos_Sporad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966</Words>
  <Characters>11208</Characters>
  <Application>Microsoft Office Word</Application>
  <DocSecurity>0</DocSecurity>
  <Lines>93</Lines>
  <Paragraphs>26</Paragraphs>
  <ScaleCrop>false</ScaleCrop>
  <Company/>
  <LinksUpToDate>false</LinksUpToDate>
  <CharactersWithSpaces>13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eks</cp:lastModifiedBy>
  <cp:revision>3</cp:revision>
  <dcterms:created xsi:type="dcterms:W3CDTF">2025-08-04T15:09:00Z</dcterms:created>
  <dcterms:modified xsi:type="dcterms:W3CDTF">2025-08-04T15:1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